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ial mammals.</w:t>
      </w:r>
      <w:r>
        <w:t xml:space="preserve"> </w:t>
      </w:r>
      <w:r>
        <w:t xml:space="preserve">Seal species are known to vary in dive length. We investigated whether the concentration of myoglobin differed between speci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measured the myoglobin content of the skeletal muscle of 30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35;</w:t>
      </w:r>
      <w:r>
        <w:t xml:space="preserve"> </w:t>
      </w:r>
      <w:r>
        <w:rPr>
          <w:i/>
        </w:rPr>
        <w:t xml:space="preserve">d.f.</w:t>
      </w:r>
      <w:r>
        <w:t xml:space="preserve">=2, 87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6). Post-hoc testing revealed that difference to be between the Harbour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9.0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51 g Kg</w:t>
      </w:r>
      <w:r>
        <w:rPr>
          <w:vertAlign w:val="superscript"/>
        </w:rPr>
        <w:t xml:space="preserve">-1</w:t>
      </w:r>
      <w:r>
        <w:t xml:space="preserve">) and the Bladdernose seal with the lowest (42.3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 1.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Figure 1 Mean Myoglobin content of skeletal muscle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Mean Myoglobin content of skeletal muscle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9" w:name="refs"/>
    <w:bookmarkStart w:id="26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"/>
    <w:bookmarkStart w:id="28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7" Target="https://CRAN.R-project.org/package=tidyverse" TargetMode="External" /><Relationship Type="http://schemas.openxmlformats.org/officeDocument/2006/relationships/hyperlink" Id="rId2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tidyverse" TargetMode="External" /><Relationship Type="http://schemas.openxmlformats.org/officeDocument/2006/relationships/hyperlink" Id="rId2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19-12-09T07:18:11Z</dcterms:created>
  <dcterms:modified xsi:type="dcterms:W3CDTF">2019-12-09T07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